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ian</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rPr>
          <w:bCs/>
          <w:b/>
        </w:rPr>
        <w:t xml:space="preserve">John Doe</w:t>
      </w:r>
      <w:r>
        <w:br/>
      </w:r>
      <w:r>
        <w:t xml:space="preserve">123 Rue des Électriciens</w:t>
      </w:r>
      <w:r>
        <w:br/>
      </w:r>
      <w:r>
        <w:t xml:space="preserve">Dakar, Sénégal</w:t>
      </w:r>
      <w:r>
        <w:br/>
      </w:r>
      <w:r>
        <w:t xml:space="preserve">Tel: +221 77 000 0000 | Email: johndoe@example.com</w:t>
      </w:r>
    </w:p>
    <w:p>
      <w:pPr>
        <w:pStyle w:val="BodyText"/>
      </w:pPr>
      <w:r>
        <w:t xml:space="preserve">April 5, 2024</w:t>
      </w:r>
    </w:p>
    <w:p>
      <w:pPr>
        <w:pStyle w:val="BodyText"/>
      </w:pPr>
      <w:r>
        <w:rPr>
          <w:bCs/>
          <w:b/>
        </w:rPr>
        <w:t xml:space="preserve">Recruiting Manager</w:t>
      </w:r>
      <w:r>
        <w:br/>
      </w:r>
      <w:r>
        <w:rPr>
          <w:bCs/>
          <w:b/>
        </w:rPr>
        <w:t xml:space="preserve">Senegal Dakar Electric Services Co.</w:t>
      </w:r>
      <w:r>
        <w:br/>
      </w:r>
      <w:r>
        <w:rPr>
          <w:bCs/>
          <w:b/>
        </w:rPr>
        <w:t xml:space="preserve">456 Avenue de l'Indépendance</w:t>
      </w:r>
      <w:r>
        <w:br/>
      </w:r>
      <w:r>
        <w:rPr>
          <w:bCs/>
          <w:b/>
        </w:rPr>
        <w:t xml:space="preserve">Dakar, Sénégal</w:t>
      </w:r>
    </w:p>
    <w:p>
      <w:pPr>
        <w:pStyle w:val="BodyText"/>
      </w:pPr>
      <w:r>
        <w:t xml:space="preserve">Dear Hiring Committee,</w:t>
      </w:r>
    </w:p>
    <w:p>
      <w:pPr>
        <w:pStyle w:val="BodyText"/>
      </w:pPr>
      <w:r>
        <w:t xml:space="preserve">I am writing to express my enthusiastic interest in the Electrician position at Senegal Dakar Electric Services Co. As a dedicated and skilled electrician with over a decade of experience in both residential and commercial electrical systems, I am eager to contribute my expertise to support the growing infrastructure needs of Dakar. This opportunity aligns perfectly with my professional goals, and I am excited about the possibility of joining your team to deliver high-quality electrical solutions in Senegal.</w:t>
      </w:r>
    </w:p>
    <w:p>
      <w:pPr>
        <w:pStyle w:val="BodyText"/>
      </w:pPr>
      <w:r>
        <w:t xml:space="preserve">Throughout my career, I have developed a strong foundation in electrical installation, maintenance, and repair. My work as an electrician has taken me across various regions of West Africa, where I have gained valuable experience adapting to diverse environments and regulatory standards. However, it is the dynamic energy of Dakar that has always captivated me. The city’s rapid urbanization and commitment to modernization present a unique challenge and opportunity for professionals like myself who are passionate about shaping the future through reliable electrical systems.</w:t>
      </w:r>
    </w:p>
    <w:p>
      <w:pPr>
        <w:pStyle w:val="BodyText"/>
      </w:pPr>
      <w:r>
        <w:t xml:space="preserve">As an Electrician, I have consistently prioritized safety, precision, and customer satisfaction. Whether it was installing wiring in new residential complexes or troubleshooting power outages in industrial facilities, I approach every task with a meticulous attention to detail. My ability to read technical blueprints, interpret electrical codes, and work independently or as part of a team has been instrumental in the success of my projects. In Senegal Dakar, where the demand for efficient and sustainable energy solutions is ever-growing, I am confident that my skills will add significant value.</w:t>
      </w:r>
    </w:p>
    <w:p>
      <w:pPr>
        <w:pStyle w:val="BodyText"/>
      </w:pPr>
      <w:r>
        <w:t xml:space="preserve">One of the key aspects that drew me to apply for this role is the opportunity to contribute to Senegal’s vision of becoming a regional leader in renewable energy. Dakar, as a hub of innovation and development, has been at the forefront of adopting solar and wind energy solutions. My experience with renewable energy systems, including photovoltaic installations and grid integration, has prepared me to support such initiatives. I am particularly interested in working on projects that align with Senegal’s national goals of reducing carbon emissions and expanding access to clean electricity in both urban and rural areas.</w:t>
      </w:r>
    </w:p>
    <w:p>
      <w:pPr>
        <w:pStyle w:val="BodyText"/>
      </w:pPr>
      <w:r>
        <w:t xml:space="preserve">Moreover, my time spent in Dakar during previous assignments has given me a deep appreciation for the local community and its needs. I understand the cultural nuances of working in this vibrant city, where collaboration with local stakeholders is essential. Whether it’s communicating with clients to ensure their electrical requirements are met or coordinating with other tradespeople to complete projects on time, I have always emphasized professionalism and respect. This cultural sensitivity, combined with my technical expertise as an Electrician, enables me to deliver services that resonate with the people of Senegal.</w:t>
      </w:r>
    </w:p>
    <w:p>
      <w:pPr>
        <w:pStyle w:val="BodyText"/>
      </w:pPr>
      <w:r>
        <w:t xml:space="preserve">What sets me apart is not only my technical skills but also my commitment to continuous learning. I regularly attend workshops and training sessions to stay updated on the latest advancements in electrical engineering. For instance, I recently completed a certification program on smart grid technologies, which has equipped me with the knowledge to implement energy-efficient solutions tailored for Senegal’s infrastructure. This proactive approach ensures that I can provide cutting-edge services that meet the evolving demands of Dakar’s market.</w:t>
      </w:r>
    </w:p>
    <w:p>
      <w:pPr>
        <w:pStyle w:val="BodyText"/>
      </w:pPr>
      <w:r>
        <w:t xml:space="preserve">I am particularly impressed by Senegal Dakar Electric Services Co.’s reputation for excellence and its dedication to quality workmanship. Your company’s focus on innovation and customer-centric values mirrors my own professional philosophy. I am eager to bring my experience, creativity, and passion for electrical systems to your team, helping drive projects that contribute to the city’s growth while adhering to the highest standards of safety and efficiency.</w:t>
      </w:r>
    </w:p>
    <w:p>
      <w:pPr>
        <w:pStyle w:val="BodyText"/>
      </w:pPr>
      <w:r>
        <w:t xml:space="preserve">In addition to my technical qualifications, I am fluent in French and English, which allows me to communicate effectively with both local clients and international partners. This linguistic versatility is especially beneficial in a multicultural environment like Dakar, where collaboration across borders is common. My ability to navigate language barriers ensures that projects proceed smoothly and that all stakeholders are well-informed.</w:t>
      </w:r>
    </w:p>
    <w:p>
      <w:pPr>
        <w:pStyle w:val="BodyText"/>
      </w:pPr>
      <w:r>
        <w:t xml:space="preserve">As a Cover Letter, this document reflects my genuine enthusiasm for the Electrician position and my belief in the transformative power of reliable electrical infrastructure. I am confident that my background, skills, and dedication make me an ideal candidate for this role. I would welcome the opportunity to discuss how I can contribute to Senegal Dakar Electric Services Co.’s mission of excellence and innovation.</w:t>
      </w:r>
    </w:p>
    <w:p>
      <w:pPr>
        <w:pStyle w:val="BodyText"/>
      </w:pPr>
      <w:r>
        <w:t xml:space="preserve">Thank you for considering my application. I look forward to the possibility of speaking with you soon.</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ian Position in Senegal Dakar</dc:title>
  <dc:creator/>
  <dc:language>en</dc:language>
  <cp:keywords/>
  <dcterms:created xsi:type="dcterms:W3CDTF">2026-07-23T10:10:00Z</dcterms:created>
  <dcterms:modified xsi:type="dcterms:W3CDTF">2026-07-23T10:10:00Z</dcterms:modified>
</cp:coreProperties>
</file>

<file path=docProps/custom.xml><?xml version="1.0" encoding="utf-8"?>
<Properties xmlns="http://schemas.openxmlformats.org/officeDocument/2006/custom-properties" xmlns:vt="http://schemas.openxmlformats.org/officeDocument/2006/docPropsVTypes"/>
</file>